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Dubai</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Dubai Silicon Oasis / Business District</w:t>
      </w:r>
      <w:r>
        <w:br/>
      </w:r>
      <w:r>
        <w:t xml:space="preserve">United Arab Emirates</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to express my enthusiastic interest in the Electronics Engineer Internship position at your esteemed organization, as advertised on [Platform where you saw the advertisement - e.g., LinkedIn, UAE government careers portal, company website]. This</w:t>
      </w:r>
      <w:r>
        <w:t xml:space="preserve"> </w:t>
      </w:r>
      <w:r>
        <w:rPr>
          <w:bCs/>
          <w:b/>
        </w:rPr>
        <w:t xml:space="preserve">Internship Application Letter</w:t>
      </w:r>
      <w:r>
        <w:t xml:space="preserve"> </w:t>
      </w:r>
      <w:r>
        <w:t xml:space="preserve">serves as my formal submission for consideration for this opportunity within the dynamic technological landscape of the</w:t>
      </w:r>
      <w:r>
        <w:t xml:space="preserve"> </w:t>
      </w:r>
      <w:r>
        <w:rPr>
          <w:bCs/>
          <w:b/>
        </w:rPr>
        <w:t xml:space="preserve">United Arab Emirates Dubai</w:t>
      </w:r>
      <w:r>
        <w:t xml:space="preserve">, a global hub driving innovation in smart infrastructure and cutting-edge electronics.</w:t>
      </w:r>
    </w:p>
    <w:p>
      <w:pPr>
        <w:pStyle w:val="BodyText"/>
      </w:pPr>
      <w:r>
        <w:t xml:space="preserve">I am currently pursuing a Bachelor of Science in Electronics Engineering at [Your University Name], with an anticipated graduation date of [Month, Year]. My academic journey has been meticulously structured to develop the technical competencies required for modern electronics engineering, including advanced coursework in Digital Signal Processing, Microcontroller Systems (Arduino &amp; PIC), RF Circuit Design, PCB Layout (using Altium Designer and KiCad), Embedded Systems Programming (C/C++), and Power Electronics. I have consistently maintained a GPA of [Your GPA] / 4.0, reflecting my dedication to academic excellence alongside hands-on application of theoretical concepts.</w:t>
      </w:r>
    </w:p>
    <w:p>
      <w:pPr>
        <w:pStyle w:val="BodyText"/>
      </w:pPr>
      <w:r>
        <w:t xml:space="preserve">My practical experience aligns directly with the demands of the electronics industry in Dubai. In my recent project, "</w:t>
      </w:r>
      <w:r>
        <w:rPr>
          <w:iCs/>
          <w:i/>
        </w:rPr>
        <w:t xml:space="preserve">Smart Environmental Monitoring System for Urban Settings</w:t>
      </w:r>
      <w:r>
        <w:t xml:space="preserve">", I designed and prototyped a low-power sensor node utilizing ESP32 microcontrollers, integrating environmental sensors (temperature, humidity, air quality) and GSM modules for real-time data transmission to a cloud platform. This involved full-cycle development: schematic capture, PCB design with 4-layer stack-up considerations for EMI reduction, component procurement, assembly (SMT hand-soldering), firmware development in C++, and performance optimization resulting in a 35% reduction in power consumption compared to initial designs. Furthermore, I collaborated with a cross-functional team of software developers to integrate the data into a mobile dashboard application. This project exemplifies my ability to translate complex engineering problems into functional hardware solutions – a skill highly relevant for contributing to your team's objectives within the</w:t>
      </w:r>
      <w:r>
        <w:t xml:space="preserve"> </w:t>
      </w:r>
      <w:r>
        <w:rPr>
          <w:bCs/>
          <w:b/>
        </w:rPr>
        <w:t xml:space="preserve">United Arab Emirates Dubai</w:t>
      </w:r>
      <w:r>
        <w:t xml:space="preserve"> </w:t>
      </w:r>
      <w:r>
        <w:t xml:space="preserve">ecosystem.</w:t>
      </w:r>
    </w:p>
    <w:p>
      <w:pPr>
        <w:pStyle w:val="BodyText"/>
      </w:pPr>
      <w:r>
        <w:t xml:space="preserve">I am deeply drawn to the opportunity of undertaking my internship in</w:t>
      </w:r>
      <w:r>
        <w:t xml:space="preserve"> </w:t>
      </w:r>
      <w:r>
        <w:rPr>
          <w:bCs/>
          <w:b/>
        </w:rPr>
        <w:t xml:space="preserve">Dubai</w:t>
      </w:r>
      <w:r>
        <w:t xml:space="preserve"> </w:t>
      </w:r>
      <w:r>
        <w:t xml:space="preserve">specifically, not merely because of its world-class infrastructure, but because of its strategic position as a pioneer in implementing next-generation electronics solutions. The UAE's ambitious initiatives like the Dubai Smart City Project, AI Strategy 2031, and focus on sustainable energy systems present an unparalleled environment to learn from industry leaders actively shaping the future of technology. I am particularly inspired by companies like [Mention a specific relevant UAE company if possible - e.g., Etisalat, du, Dubai Electricity and Water Authority (DEWA), or a prominent tech startup in Dubai] who are driving innovation in areas such as 5G infrastructure, IoT deployments for smart grids, and advanced robotics – fields where the skills of an</w:t>
      </w:r>
      <w:r>
        <w:t xml:space="preserve"> </w:t>
      </w:r>
      <w:r>
        <w:rPr>
          <w:bCs/>
          <w:b/>
        </w:rPr>
        <w:t xml:space="preserve">Electronics Engineer</w:t>
      </w:r>
      <w:r>
        <w:t xml:space="preserve"> </w:t>
      </w:r>
      <w:r>
        <w:t xml:space="preserve">are absolutely critical. The prospect of learning from professionals navigating these complex projects within the unique context of the Middle East market is incredibly motivating.</w:t>
      </w:r>
    </w:p>
    <w:p>
      <w:pPr>
        <w:pStyle w:val="BodyText"/>
      </w:pPr>
      <w:r>
        <w:t xml:space="preserve">My technical proficiency extends beyond core electronics. I am proficient in circuit simulation tools (LTspice, Multisim), oscilloscopes, spectrum analyzers, and soldering techniques. I possess strong analytical skills for troubleshooting complex hardware issues and a keen understanding of industry standards like IPC-A-610 for assembly quality. Crucially, I understand the importance of cultural sensitivity in a global business environment like Dubai. During my studies at [University Name], I actively participated in multicultural student groups, enhancing my communication skills and adaptability across diverse teams – qualities essential for thriving within your organization's international workforce.</w:t>
      </w:r>
    </w:p>
    <w:p>
      <w:pPr>
        <w:pStyle w:val="BodyText"/>
      </w:pPr>
      <w:r>
        <w:t xml:space="preserve">Furthermore, I am fully prepared for the requirements of working within the</w:t>
      </w:r>
      <w:r>
        <w:t xml:space="preserve"> </w:t>
      </w:r>
      <w:r>
        <w:rPr>
          <w:bCs/>
          <w:b/>
        </w:rPr>
        <w:t xml:space="preserve">United Arab Emirates Dubai</w:t>
      </w:r>
      <w:r>
        <w:t xml:space="preserve">. I understand the necessity of obtaining an internship visa and am committed to fulfilling all administrative processes promptly. My relocation to Dubai is not merely logistical; it represents a genuine commitment to immersing myself in this vibrant technological community, contributing my skills, and growing under the mentorship of experienced professionals within your company. I am eager to learn from your team's expertise in [Mention a specific area relevant to the company - e.g., power electronics for renewable energy integration, embedded systems for autonomous vehicles, RF design for next-gen communication networks] and contribute meaningfully to your ongoing projects.</w:t>
      </w:r>
    </w:p>
    <w:p>
      <w:pPr>
        <w:pStyle w:val="BodyText"/>
      </w:pPr>
      <w:r>
        <w:t xml:space="preserve">My passion lies at the intersection of innovation and practical application. I am not seeking just an internship; I seek a transformative learning experience within the heart of one of the world's most forward-thinking tech hubs –</w:t>
      </w:r>
      <w:r>
        <w:t xml:space="preserve"> </w:t>
      </w:r>
      <w:r>
        <w:rPr>
          <w:bCs/>
          <w:b/>
        </w:rPr>
        <w:t xml:space="preserve">Dubai, United Arab Emirates</w:t>
      </w:r>
      <w:r>
        <w:t xml:space="preserve">. The opportunity to apply my electronics engineering knowledge to solve real-world challenges alongside industry leaders is precisely what drives me. I am confident that my technical foundation, proactive attitude, project experience, and deep admiration for the UAE's technological vision make me an excellent fit for this</w:t>
      </w:r>
      <w:r>
        <w:t xml:space="preserve"> </w:t>
      </w:r>
      <w:r>
        <w:rPr>
          <w:bCs/>
          <w:b/>
        </w:rPr>
        <w:t xml:space="preserve">Internship Application Letter</w:t>
      </w:r>
      <w:r>
        <w:t xml:space="preserve"> </w:t>
      </w:r>
      <w:r>
        <w:t xml:space="preserve">and the Electronics Engineer Intern position at your company.</w:t>
      </w:r>
    </w:p>
    <w:p>
      <w:pPr>
        <w:pStyle w:val="BodyText"/>
      </w:pPr>
      <w:r>
        <w:t xml:space="preserve">I have attached my resume for your detailed review. It provides further information on my academic projects, technical skills, and extracurricular activities. I am incredibly excited about the possibility of contributing to your team's success in Dubai and would welcome the opportunity to discuss how my qualifications align with your needs in an interview at your earliest convenience.</w:t>
      </w:r>
    </w:p>
    <w:p>
      <w:pPr>
        <w:pStyle w:val="BodyText"/>
      </w:pPr>
      <w:r>
        <w:t xml:space="preserve">Thank you for considering my application for this prestigious internship. I look forward to the possibility of contributing to the innovative spirit that defines electronics engineering in the</w:t>
      </w:r>
      <w:r>
        <w:t xml:space="preserve"> </w:t>
      </w:r>
      <w:r>
        <w:rPr>
          <w:bCs/>
          <w:b/>
        </w:rPr>
        <w:t xml:space="preserve">United Arab Emirates Dubai</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 in Dubai</dc:title>
  <dc:creator/>
  <cp:keywords/>
  <dcterms:created xsi:type="dcterms:W3CDTF">2025-12-09T07:44:17Z</dcterms:created>
  <dcterms:modified xsi:type="dcterms:W3CDTF">2025-12-09T07:44:17Z</dcterms:modified>
</cp:coreProperties>
</file>

<file path=docProps/custom.xml><?xml version="1.0" encoding="utf-8"?>
<Properties xmlns="http://schemas.openxmlformats.org/officeDocument/2006/custom-properties" xmlns:vt="http://schemas.openxmlformats.org/officeDocument/2006/docPropsVTypes"/>
</file>